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063CE" w14:textId="3BEAF746" w:rsidR="0032088F" w:rsidRPr="007611EF" w:rsidRDefault="008A7710" w:rsidP="001574FE">
      <w:pPr>
        <w:rPr>
          <w:b/>
          <w:bCs/>
          <w:sz w:val="28"/>
          <w:szCs w:val="28"/>
        </w:rPr>
      </w:pPr>
      <w:r w:rsidRPr="008A7710">
        <w:rPr>
          <w:b/>
          <w:bCs/>
          <w:sz w:val="28"/>
          <w:szCs w:val="28"/>
        </w:rPr>
        <w:t xml:space="preserve">DEAN'S PERFORMANCE EVALUATION AND COMMENT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2652B9BB" w14:textId="77777777" w:rsidTr="007611EF">
        <w:tc>
          <w:tcPr>
            <w:tcW w:w="9350" w:type="dxa"/>
          </w:tcPr>
          <w:p w14:paraId="11CDFC3F" w14:textId="30184AEF" w:rsidR="007611EF" w:rsidRPr="007611EF" w:rsidRDefault="00550B48">
            <w:pPr>
              <w:rPr>
                <w:b/>
                <w:bCs/>
              </w:rPr>
            </w:pPr>
            <w:r w:rsidRPr="00550B48">
              <w:rPr>
                <w:b/>
                <w:bCs/>
                <w:i/>
              </w:rPr>
              <w:t>If applicable:</w:t>
            </w:r>
            <w:r>
              <w:rPr>
                <w:b/>
                <w:bCs/>
              </w:rPr>
              <w:t xml:space="preserve">  </w:t>
            </w:r>
            <w:r w:rsidR="00DD6BA5">
              <w:rPr>
                <w:b/>
                <w:bCs/>
              </w:rPr>
              <w:t xml:space="preserve">Eligibility and </w:t>
            </w:r>
            <w:r w:rsidR="008A7710" w:rsidRPr="008A7710">
              <w:rPr>
                <w:b/>
                <w:bCs/>
              </w:rPr>
              <w:t>Progress toward Promot</w:t>
            </w:r>
            <w:r>
              <w:rPr>
                <w:b/>
                <w:bCs/>
              </w:rPr>
              <w:t>ion and/or Tenure</w:t>
            </w:r>
            <w:r w:rsidR="008A7710" w:rsidRPr="008A7710">
              <w:rPr>
                <w:b/>
                <w:bCs/>
              </w:rPr>
              <w:t>:</w:t>
            </w:r>
          </w:p>
        </w:tc>
      </w:tr>
      <w:tr w:rsidR="007611EF" w14:paraId="37BA633A" w14:textId="77777777" w:rsidTr="007611EF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AC014A" w14:textId="77777777" w:rsidR="007611EF" w:rsidRDefault="007611EF"/>
        </w:tc>
      </w:tr>
    </w:tbl>
    <w:p w14:paraId="216C2271" w14:textId="77777777" w:rsidR="008A7710" w:rsidRDefault="008A7710" w:rsidP="007611EF">
      <w:pPr>
        <w:spacing w:after="0"/>
        <w:rPr>
          <w:b/>
          <w:bCs/>
          <w:color w:val="FFFFFF" w:themeColor="background1"/>
        </w:rPr>
      </w:pPr>
    </w:p>
    <w:p w14:paraId="041F7B75" w14:textId="412EAEBE" w:rsidR="008A7710" w:rsidRPr="00A73E3B" w:rsidRDefault="000B7FA3" w:rsidP="00A73E3B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A73E3B">
        <w:rPr>
          <w:b/>
          <w:bCs/>
          <w:color w:val="FFFFFF" w:themeColor="background1"/>
        </w:rPr>
        <w:t>PERFO</w:t>
      </w:r>
      <w:r w:rsidR="00B9632A" w:rsidRPr="00A73E3B">
        <w:rPr>
          <w:b/>
          <w:bCs/>
          <w:color w:val="FFFFFF" w:themeColor="background1"/>
        </w:rPr>
        <w:t>RMANCE EVALUATION RAT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620"/>
        <w:gridCol w:w="1710"/>
        <w:gridCol w:w="1890"/>
      </w:tblGrid>
      <w:tr w:rsidR="008737C9" w14:paraId="485CE29B" w14:textId="77777777" w:rsidTr="008737C9">
        <w:tc>
          <w:tcPr>
            <w:tcW w:w="4140" w:type="dxa"/>
            <w:tcBorders>
              <w:bottom w:val="single" w:sz="4" w:space="0" w:color="auto"/>
              <w:right w:val="single" w:sz="4" w:space="0" w:color="auto"/>
            </w:tcBorders>
          </w:tcPr>
          <w:p w14:paraId="340352A2" w14:textId="77777777" w:rsidR="000B7FA3" w:rsidRPr="00D96668" w:rsidRDefault="000B7FA3" w:rsidP="00561603">
            <w:pPr>
              <w:rPr>
                <w:b/>
                <w:bCs/>
              </w:rPr>
            </w:pP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85EE49" w14:textId="4A9C7AA1" w:rsidR="000B7FA3" w:rsidRPr="00D96668" w:rsidRDefault="000B7FA3" w:rsidP="008737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</w:t>
            </w: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1353C3" w14:textId="02F753D4" w:rsidR="000B7FA3" w:rsidRPr="00D96668" w:rsidRDefault="000B7FA3" w:rsidP="008737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EDS IMPROVEMENT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478159BF" w14:textId="24571E5C" w:rsidR="000B7FA3" w:rsidRPr="007611EF" w:rsidRDefault="000B7FA3" w:rsidP="008737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SATISFACTORY</w:t>
            </w:r>
          </w:p>
        </w:tc>
      </w:tr>
      <w:tr w:rsidR="008737C9" w14:paraId="54CC8F53" w14:textId="77777777" w:rsidTr="00232F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6E3591" w14:textId="32459F2F" w:rsidR="000B7FA3" w:rsidRPr="008C7355" w:rsidRDefault="000B7FA3" w:rsidP="006F39C1">
            <w:pPr>
              <w:rPr>
                <w:b/>
                <w:bCs/>
              </w:rPr>
            </w:pPr>
            <w:r w:rsidRPr="000B7FA3">
              <w:rPr>
                <w:b/>
                <w:bCs/>
              </w:rPr>
              <w:t>Teaching</w:t>
            </w:r>
            <w:r w:rsidR="006F39C1">
              <w:rPr>
                <w:b/>
                <w:bCs/>
              </w:rPr>
              <w:t xml:space="preserve"> Effectiveness</w:t>
            </w:r>
            <w:r w:rsidRPr="000B7FA3">
              <w:rPr>
                <w:b/>
                <w:bCs/>
              </w:rPr>
              <w:t>/Contributi</w:t>
            </w:r>
            <w:r w:rsidR="006F39C1">
              <w:rPr>
                <w:b/>
                <w:bCs/>
              </w:rPr>
              <w:t>on</w:t>
            </w:r>
            <w:r w:rsidRPr="000B7FA3">
              <w:rPr>
                <w:b/>
                <w:bCs/>
              </w:rPr>
              <w:t xml:space="preserve"> to Student</w:t>
            </w:r>
            <w:r w:rsidR="00232FED">
              <w:rPr>
                <w:b/>
                <w:bCs/>
              </w:rPr>
              <w:t xml:space="preserve">s’ </w:t>
            </w:r>
            <w:r w:rsidRPr="000B7FA3">
              <w:rPr>
                <w:b/>
                <w:bCs/>
              </w:rPr>
              <w:t>Academic Growth and Developmen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09CCAC" w14:textId="015563BC" w:rsidR="000B7FA3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-133706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B48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DC9E2" w14:textId="2F25EAA6" w:rsidR="000B7FA3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441418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36D66A" w14:textId="27ABDFB7" w:rsidR="000B7FA3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-199086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bookmarkStart w:id="0" w:name="_GoBack"/>
        <w:bookmarkEnd w:id="0"/>
      </w:tr>
      <w:tr w:rsidR="000B7FA3" w14:paraId="79D9DA34" w14:textId="77777777" w:rsidTr="00B55AB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A355CB" w14:textId="4ED89A0B" w:rsidR="000B7FA3" w:rsidRPr="008C7355" w:rsidRDefault="000B7FA3" w:rsidP="00561603">
            <w:pPr>
              <w:rPr>
                <w:b/>
                <w:bCs/>
              </w:rPr>
            </w:pPr>
            <w:r w:rsidRPr="000B7FA3">
              <w:rPr>
                <w:b/>
                <w:bCs/>
              </w:rPr>
              <w:t>Scholarly and</w:t>
            </w:r>
            <w:r w:rsidR="006F39C1">
              <w:rPr>
                <w:b/>
                <w:bCs/>
              </w:rPr>
              <w:t>/or</w:t>
            </w:r>
            <w:r w:rsidRPr="000B7FA3">
              <w:rPr>
                <w:b/>
                <w:bCs/>
              </w:rPr>
              <w:t xml:space="preserve"> Creative Activiti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1F2324" w14:textId="252D78FE" w:rsidR="000B7FA3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1119723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93E01D" w14:textId="321FEF1F" w:rsidR="000B7FA3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-18970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98FAE" w14:textId="5AC44094" w:rsidR="000B7FA3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1954511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8737C9" w14:paraId="58F055C8" w14:textId="77777777" w:rsidTr="00B55AB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BA3B25" w14:textId="1B318E07" w:rsidR="008737C9" w:rsidRPr="000B7FA3" w:rsidRDefault="006F39C1" w:rsidP="006F39C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vidence of </w:t>
            </w:r>
            <w:r w:rsidR="008737C9" w:rsidRPr="008737C9">
              <w:rPr>
                <w:b/>
                <w:bCs/>
              </w:rPr>
              <w:t xml:space="preserve">Service to </w:t>
            </w:r>
            <w:r>
              <w:rPr>
                <w:b/>
                <w:bCs/>
              </w:rPr>
              <w:t xml:space="preserve">the </w:t>
            </w:r>
            <w:r w:rsidR="008737C9" w:rsidRPr="008737C9">
              <w:rPr>
                <w:b/>
                <w:bCs/>
              </w:rPr>
              <w:t>College, Community</w:t>
            </w:r>
            <w:r>
              <w:rPr>
                <w:b/>
                <w:bCs/>
              </w:rPr>
              <w:t>,</w:t>
            </w:r>
            <w:r w:rsidR="008737C9" w:rsidRPr="008737C9">
              <w:rPr>
                <w:b/>
                <w:bCs/>
              </w:rPr>
              <w:t xml:space="preserve"> and Professi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7BF985" w14:textId="78D7A0A6" w:rsidR="008737C9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64577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 w:rsidRP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203F8E" w14:textId="15462963" w:rsidR="008737C9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-93876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32F510" w14:textId="34276B28" w:rsidR="008737C9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148990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 w:rsidRP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8737C9" w14:paraId="0B2C85CE" w14:textId="77777777" w:rsidTr="00B55AB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4CC" w:themeFill="accent6" w:themeFillTint="33"/>
            <w:vAlign w:val="center"/>
          </w:tcPr>
          <w:p w14:paraId="0168B199" w14:textId="0CE575CA" w:rsidR="008737C9" w:rsidRPr="008737C9" w:rsidRDefault="008737C9" w:rsidP="00561603">
            <w:pPr>
              <w:rPr>
                <w:b/>
                <w:bCs/>
              </w:rPr>
            </w:pPr>
            <w:r w:rsidRPr="008737C9">
              <w:rPr>
                <w:b/>
                <w:bCs/>
              </w:rPr>
              <w:t>Overall Assessment of Faculty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4CC" w:themeFill="accent6" w:themeFillTint="33"/>
            <w:vAlign w:val="center"/>
          </w:tcPr>
          <w:p w14:paraId="2871EDFC" w14:textId="70183322" w:rsidR="008737C9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-15692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4CC" w:themeFill="accent6" w:themeFillTint="33"/>
            <w:vAlign w:val="center"/>
          </w:tcPr>
          <w:p w14:paraId="35C3A741" w14:textId="49A39D3F" w:rsidR="008737C9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141212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4CC" w:themeFill="accent6" w:themeFillTint="33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42B43" w14:textId="0489E0B6" w:rsidR="008737C9" w:rsidRDefault="00A73E3B" w:rsidP="008737C9">
            <w:pPr>
              <w:jc w:val="center"/>
            </w:pPr>
            <w:sdt>
              <w:sdtPr>
                <w:rPr>
                  <w:rFonts w:cs="Times New Roman"/>
                  <w:b/>
                  <w:spacing w:val="-1"/>
                  <w:w w:val="95"/>
                  <w:sz w:val="32"/>
                  <w:szCs w:val="32"/>
                </w:rPr>
                <w:id w:val="1113796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BD" w:rsidRPr="00B55ABD">
                  <w:rPr>
                    <w:rFonts w:ascii="MS Gothic" w:eastAsia="MS Gothic" w:hAnsi="MS Gothic" w:cs="Times New Roman" w:hint="eastAsia"/>
                    <w:b/>
                    <w:spacing w:val="-1"/>
                    <w:w w:val="95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3594EE7C" w14:textId="054B47F2" w:rsidR="000B7FA3" w:rsidRPr="00B9210E" w:rsidRDefault="00B9210E" w:rsidP="000B7FA3">
      <w:pPr>
        <w:spacing w:after="0"/>
        <w:rPr>
          <w:color w:val="FF0000"/>
          <w:sz w:val="20"/>
          <w:szCs w:val="20"/>
        </w:rPr>
      </w:pPr>
      <w:r w:rsidRPr="00B9210E">
        <w:rPr>
          <w:color w:val="FF0000"/>
          <w:sz w:val="20"/>
          <w:szCs w:val="20"/>
        </w:rPr>
        <w:t xml:space="preserve">Note: </w:t>
      </w:r>
      <w:r w:rsidR="00E059EC" w:rsidRPr="00B9210E">
        <w:rPr>
          <w:color w:val="FF0000"/>
          <w:sz w:val="20"/>
          <w:szCs w:val="20"/>
        </w:rPr>
        <w:t xml:space="preserve">Each </w:t>
      </w:r>
      <w:r w:rsidR="00040734" w:rsidRPr="00B9210E">
        <w:rPr>
          <w:color w:val="FF0000"/>
          <w:sz w:val="20"/>
          <w:szCs w:val="20"/>
        </w:rPr>
        <w:t xml:space="preserve">Needs Improvement or Unsatisfactory rating requires a </w:t>
      </w:r>
      <w:r w:rsidRPr="00B9210E">
        <w:rPr>
          <w:color w:val="FF0000"/>
          <w:sz w:val="20"/>
          <w:szCs w:val="20"/>
        </w:rPr>
        <w:t xml:space="preserve">corresponding </w:t>
      </w:r>
      <w:r w:rsidR="00040734" w:rsidRPr="00B9210E">
        <w:rPr>
          <w:color w:val="FF0000"/>
          <w:sz w:val="20"/>
          <w:szCs w:val="20"/>
        </w:rPr>
        <w:t xml:space="preserve">Corrective Action </w:t>
      </w:r>
      <w:r w:rsidRPr="00B9210E">
        <w:rPr>
          <w:color w:val="FF0000"/>
          <w:sz w:val="20"/>
          <w:szCs w:val="20"/>
        </w:rPr>
        <w:t>P</w:t>
      </w:r>
      <w:r w:rsidR="00232FED">
        <w:rPr>
          <w:color w:val="FF0000"/>
          <w:sz w:val="20"/>
          <w:szCs w:val="20"/>
        </w:rPr>
        <w:t>lan attached to this evaluation</w:t>
      </w:r>
      <w:r w:rsidR="00040734" w:rsidRPr="00B9210E">
        <w:rPr>
          <w:color w:val="FF0000"/>
          <w:sz w:val="20"/>
          <w:szCs w:val="20"/>
        </w:rPr>
        <w:t>.</w:t>
      </w:r>
    </w:p>
    <w:p w14:paraId="1FD98B2D" w14:textId="77777777" w:rsidR="00E059EC" w:rsidRDefault="00E059EC" w:rsidP="000B7FA3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04D177C4" w14:textId="77777777" w:rsidTr="00561603">
        <w:tc>
          <w:tcPr>
            <w:tcW w:w="9350" w:type="dxa"/>
          </w:tcPr>
          <w:p w14:paraId="60ADC0FC" w14:textId="10B7CC6F" w:rsidR="007611EF" w:rsidRPr="007611EF" w:rsidRDefault="00232FED" w:rsidP="00561603">
            <w:pPr>
              <w:rPr>
                <w:b/>
                <w:bCs/>
              </w:rPr>
            </w:pPr>
            <w:r>
              <w:rPr>
                <w:b/>
                <w:bCs/>
              </w:rPr>
              <w:t>Dean Comments</w:t>
            </w:r>
            <w:r w:rsidR="008737C9">
              <w:rPr>
                <w:b/>
                <w:bCs/>
              </w:rPr>
              <w:t>:</w:t>
            </w:r>
          </w:p>
        </w:tc>
      </w:tr>
      <w:tr w:rsidR="007611EF" w14:paraId="6CD7901E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EC431C" w14:textId="0D85D78D" w:rsidR="00B9632A" w:rsidRDefault="00B9632A" w:rsidP="00561603"/>
        </w:tc>
      </w:tr>
    </w:tbl>
    <w:p w14:paraId="244CF642" w14:textId="378FF4C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748"/>
        <w:gridCol w:w="3117"/>
      </w:tblGrid>
      <w:tr w:rsidR="007611EF" w14:paraId="6B37E934" w14:textId="77777777" w:rsidTr="00561603">
        <w:tc>
          <w:tcPr>
            <w:tcW w:w="9350" w:type="dxa"/>
            <w:gridSpan w:val="3"/>
          </w:tcPr>
          <w:p w14:paraId="7A67626D" w14:textId="6B961D0E" w:rsidR="007611EF" w:rsidRPr="007611EF" w:rsidRDefault="007611EF" w:rsidP="00561603">
            <w:pPr>
              <w:rPr>
                <w:b/>
                <w:bCs/>
              </w:rPr>
            </w:pPr>
          </w:p>
        </w:tc>
      </w:tr>
      <w:tr w:rsidR="004B1C08" w14:paraId="2BD09689" w14:textId="77777777" w:rsidTr="000C7F43">
        <w:tc>
          <w:tcPr>
            <w:tcW w:w="5485" w:type="dxa"/>
            <w:tcBorders>
              <w:bottom w:val="single" w:sz="4" w:space="0" w:color="auto"/>
            </w:tcBorders>
          </w:tcPr>
          <w:p w14:paraId="68E35799" w14:textId="134276E0" w:rsidR="004B1C08" w:rsidRDefault="004B1C08" w:rsidP="00FB189D"/>
        </w:tc>
        <w:tc>
          <w:tcPr>
            <w:tcW w:w="748" w:type="dxa"/>
          </w:tcPr>
          <w:p w14:paraId="3F3B1B49" w14:textId="77777777" w:rsidR="00550B48" w:rsidRDefault="00550B48" w:rsidP="000C7F43">
            <w:pPr>
              <w:jc w:val="right"/>
            </w:pPr>
          </w:p>
          <w:p w14:paraId="40E51F8C" w14:textId="77777777" w:rsidR="00550B48" w:rsidRDefault="00550B48" w:rsidP="000C7F43">
            <w:pPr>
              <w:jc w:val="right"/>
            </w:pPr>
          </w:p>
          <w:p w14:paraId="04142D0D" w14:textId="77777777" w:rsidR="00550B48" w:rsidRDefault="00550B48" w:rsidP="000C7F43">
            <w:pPr>
              <w:jc w:val="right"/>
            </w:pPr>
          </w:p>
          <w:p w14:paraId="74A486D5" w14:textId="13CEEAD8" w:rsidR="004B1C08" w:rsidRDefault="004B1C08" w:rsidP="000C7F43">
            <w:pPr>
              <w:jc w:val="right"/>
            </w:pPr>
            <w:r>
              <w:t>Date: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66D59C0D" w14:textId="77777777" w:rsidR="004B1C08" w:rsidRDefault="004B1C08"/>
        </w:tc>
      </w:tr>
      <w:tr w:rsidR="004B1C08" w14:paraId="7B5C0FBA" w14:textId="77777777" w:rsidTr="000C7F43">
        <w:tc>
          <w:tcPr>
            <w:tcW w:w="5485" w:type="dxa"/>
            <w:tcBorders>
              <w:top w:val="single" w:sz="4" w:space="0" w:color="auto"/>
            </w:tcBorders>
          </w:tcPr>
          <w:p w14:paraId="7C2BCA40" w14:textId="4CB64BB5" w:rsidR="004B1C08" w:rsidRDefault="003B10F4" w:rsidP="000C7F43">
            <w:pPr>
              <w:jc w:val="center"/>
            </w:pPr>
            <w:r>
              <w:t xml:space="preserve">Dean </w:t>
            </w:r>
            <w:r w:rsidR="000C7F43">
              <w:t xml:space="preserve">Signature </w:t>
            </w:r>
          </w:p>
        </w:tc>
        <w:tc>
          <w:tcPr>
            <w:tcW w:w="748" w:type="dxa"/>
          </w:tcPr>
          <w:p w14:paraId="36FAFA34" w14:textId="77777777" w:rsidR="004B1C08" w:rsidRDefault="004B1C08"/>
        </w:tc>
        <w:tc>
          <w:tcPr>
            <w:tcW w:w="3117" w:type="dxa"/>
            <w:tcBorders>
              <w:top w:val="single" w:sz="4" w:space="0" w:color="auto"/>
            </w:tcBorders>
          </w:tcPr>
          <w:p w14:paraId="555D6798" w14:textId="77777777" w:rsidR="004B1C08" w:rsidRDefault="004B1C08"/>
        </w:tc>
      </w:tr>
    </w:tbl>
    <w:p w14:paraId="0DE46825" w14:textId="37D8D114" w:rsidR="004B1C08" w:rsidRDefault="00FB189D">
      <w: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234D26" w14:paraId="688D6BE9" w14:textId="77777777" w:rsidTr="00561603">
        <w:tc>
          <w:tcPr>
            <w:tcW w:w="9350" w:type="dxa"/>
          </w:tcPr>
          <w:p w14:paraId="5BB92355" w14:textId="331442C4" w:rsidR="00234D26" w:rsidRPr="007611EF" w:rsidRDefault="00232FED" w:rsidP="00232FED">
            <w:pPr>
              <w:rPr>
                <w:b/>
                <w:bCs/>
              </w:rPr>
            </w:pPr>
            <w:r>
              <w:rPr>
                <w:b/>
                <w:bCs/>
              </w:rPr>
              <w:t>VPAA Comments (</w:t>
            </w:r>
            <w:r w:rsidR="00A404F7">
              <w:rPr>
                <w:b/>
                <w:bCs/>
              </w:rPr>
              <w:t>if applicable</w:t>
            </w:r>
            <w:r>
              <w:rPr>
                <w:b/>
                <w:bCs/>
              </w:rPr>
              <w:t>)</w:t>
            </w:r>
            <w:r w:rsidR="00234D26">
              <w:rPr>
                <w:b/>
                <w:bCs/>
              </w:rPr>
              <w:t>:</w:t>
            </w:r>
          </w:p>
        </w:tc>
      </w:tr>
      <w:tr w:rsidR="00234D26" w14:paraId="6C481C47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71C966" w14:textId="77777777" w:rsidR="00234D26" w:rsidRDefault="00234D26" w:rsidP="00561603"/>
        </w:tc>
      </w:tr>
    </w:tbl>
    <w:p w14:paraId="5E63D6E6" w14:textId="77777777" w:rsidR="00234D26" w:rsidRDefault="00234D26" w:rsidP="00234D2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748"/>
        <w:gridCol w:w="3117"/>
      </w:tblGrid>
      <w:tr w:rsidR="00234D26" w14:paraId="7B4174B8" w14:textId="77777777" w:rsidTr="00561603">
        <w:tc>
          <w:tcPr>
            <w:tcW w:w="5485" w:type="dxa"/>
            <w:tcBorders>
              <w:bottom w:val="single" w:sz="4" w:space="0" w:color="auto"/>
            </w:tcBorders>
          </w:tcPr>
          <w:p w14:paraId="37382E7D" w14:textId="77777777" w:rsidR="00234D26" w:rsidRDefault="00234D26" w:rsidP="00561603"/>
        </w:tc>
        <w:tc>
          <w:tcPr>
            <w:tcW w:w="748" w:type="dxa"/>
          </w:tcPr>
          <w:p w14:paraId="015C51B2" w14:textId="77777777" w:rsidR="00234D26" w:rsidRDefault="00234D26" w:rsidP="00561603">
            <w:pPr>
              <w:jc w:val="right"/>
            </w:pPr>
            <w:r>
              <w:t>Date: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DB6DCCD" w14:textId="77777777" w:rsidR="00234D26" w:rsidRDefault="00234D26" w:rsidP="00561603"/>
        </w:tc>
      </w:tr>
      <w:tr w:rsidR="00234D26" w14:paraId="231547B2" w14:textId="77777777" w:rsidTr="00561603">
        <w:tc>
          <w:tcPr>
            <w:tcW w:w="5485" w:type="dxa"/>
            <w:tcBorders>
              <w:top w:val="single" w:sz="4" w:space="0" w:color="auto"/>
            </w:tcBorders>
          </w:tcPr>
          <w:p w14:paraId="1927B0C1" w14:textId="48F99723" w:rsidR="00234D26" w:rsidRDefault="003B10F4" w:rsidP="00561603">
            <w:pPr>
              <w:jc w:val="center"/>
            </w:pPr>
            <w:r>
              <w:t xml:space="preserve">Academic </w:t>
            </w:r>
            <w:r w:rsidR="00234D26">
              <w:t>Vice President</w:t>
            </w:r>
            <w:r>
              <w:t xml:space="preserve"> Signature</w:t>
            </w:r>
          </w:p>
        </w:tc>
        <w:tc>
          <w:tcPr>
            <w:tcW w:w="748" w:type="dxa"/>
          </w:tcPr>
          <w:p w14:paraId="22B4A3F9" w14:textId="77777777" w:rsidR="00234D26" w:rsidRDefault="00234D26" w:rsidP="00561603"/>
        </w:tc>
        <w:tc>
          <w:tcPr>
            <w:tcW w:w="3117" w:type="dxa"/>
            <w:tcBorders>
              <w:top w:val="single" w:sz="4" w:space="0" w:color="auto"/>
            </w:tcBorders>
          </w:tcPr>
          <w:p w14:paraId="0703425B" w14:textId="77777777" w:rsidR="00234D26" w:rsidRDefault="00234D26" w:rsidP="00561603"/>
        </w:tc>
      </w:tr>
    </w:tbl>
    <w:p w14:paraId="1E8DE462" w14:textId="1C5085A0" w:rsidR="00D96668" w:rsidRDefault="00D96668"/>
    <w:p w14:paraId="5823172D" w14:textId="553D0133" w:rsidR="00234D26" w:rsidRDefault="00234D26"/>
    <w:p w14:paraId="3079471E" w14:textId="77777777" w:rsidR="00234D26" w:rsidRDefault="00234D26" w:rsidP="00234D2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748"/>
        <w:gridCol w:w="3117"/>
      </w:tblGrid>
      <w:tr w:rsidR="00234D26" w14:paraId="047624D2" w14:textId="77777777" w:rsidTr="00561603">
        <w:tc>
          <w:tcPr>
            <w:tcW w:w="5485" w:type="dxa"/>
            <w:tcBorders>
              <w:bottom w:val="single" w:sz="4" w:space="0" w:color="auto"/>
            </w:tcBorders>
          </w:tcPr>
          <w:p w14:paraId="37AA1175" w14:textId="77777777" w:rsidR="00234D26" w:rsidRDefault="00234D26" w:rsidP="00561603"/>
        </w:tc>
        <w:tc>
          <w:tcPr>
            <w:tcW w:w="748" w:type="dxa"/>
          </w:tcPr>
          <w:p w14:paraId="126C7AE4" w14:textId="77777777" w:rsidR="00234D26" w:rsidRDefault="00234D26" w:rsidP="00561603">
            <w:pPr>
              <w:jc w:val="right"/>
            </w:pPr>
            <w:r>
              <w:t>Date: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66B337F2" w14:textId="77777777" w:rsidR="00234D26" w:rsidRDefault="00234D26" w:rsidP="00561603"/>
        </w:tc>
      </w:tr>
      <w:tr w:rsidR="00234D26" w14:paraId="047B9DAD" w14:textId="77777777" w:rsidTr="00561603">
        <w:tc>
          <w:tcPr>
            <w:tcW w:w="5485" w:type="dxa"/>
            <w:tcBorders>
              <w:top w:val="single" w:sz="4" w:space="0" w:color="auto"/>
            </w:tcBorders>
          </w:tcPr>
          <w:p w14:paraId="436F40F7" w14:textId="394AFD54" w:rsidR="00234D26" w:rsidRDefault="00234D26" w:rsidP="00561603">
            <w:pPr>
              <w:jc w:val="center"/>
            </w:pPr>
            <w:r>
              <w:t xml:space="preserve">Faculty </w:t>
            </w:r>
            <w:r w:rsidR="003B10F4">
              <w:t>Signature</w:t>
            </w:r>
            <w:r>
              <w:br/>
            </w:r>
            <w:r w:rsidRPr="00234D26">
              <w:rPr>
                <w:i/>
                <w:iCs/>
              </w:rPr>
              <w:t>(Indicates received evaluation and attended conference)</w:t>
            </w:r>
          </w:p>
        </w:tc>
        <w:tc>
          <w:tcPr>
            <w:tcW w:w="748" w:type="dxa"/>
          </w:tcPr>
          <w:p w14:paraId="1E1C11CF" w14:textId="77777777" w:rsidR="00234D26" w:rsidRDefault="00234D26" w:rsidP="00561603"/>
        </w:tc>
        <w:tc>
          <w:tcPr>
            <w:tcW w:w="3117" w:type="dxa"/>
            <w:tcBorders>
              <w:top w:val="single" w:sz="4" w:space="0" w:color="auto"/>
            </w:tcBorders>
          </w:tcPr>
          <w:p w14:paraId="35E3F004" w14:textId="77777777" w:rsidR="00234D26" w:rsidRDefault="00234D26" w:rsidP="00561603"/>
        </w:tc>
      </w:tr>
    </w:tbl>
    <w:p w14:paraId="2063D1ED" w14:textId="2AA6893D" w:rsidR="00234D26" w:rsidRDefault="00234D26"/>
    <w:p w14:paraId="51EBA241" w14:textId="3FE27114" w:rsidR="00234D26" w:rsidRPr="00234D26" w:rsidRDefault="00234D26">
      <w:pPr>
        <w:rPr>
          <w:i/>
          <w:iCs/>
          <w:sz w:val="18"/>
          <w:szCs w:val="18"/>
        </w:rPr>
      </w:pPr>
      <w:r w:rsidRPr="00234D26">
        <w:rPr>
          <w:b/>
          <w:bCs/>
          <w:i/>
          <w:iCs/>
          <w:sz w:val="18"/>
          <w:szCs w:val="18"/>
        </w:rPr>
        <w:t>Note:</w:t>
      </w:r>
      <w:r w:rsidRPr="00234D26">
        <w:rPr>
          <w:i/>
          <w:iCs/>
          <w:sz w:val="18"/>
          <w:szCs w:val="18"/>
        </w:rPr>
        <w:t xml:space="preserve"> Faculty can submit written comments or rebuttal on this evaluation within ten (10) business days of receipt to the Office of the Academic Vice President. A copy of the evaluation and comments will be </w:t>
      </w:r>
      <w:r w:rsidR="00FB189D">
        <w:rPr>
          <w:i/>
          <w:iCs/>
          <w:sz w:val="18"/>
          <w:szCs w:val="18"/>
        </w:rPr>
        <w:t xml:space="preserve">provided to the Dean and </w:t>
      </w:r>
      <w:r w:rsidRPr="00234D26">
        <w:rPr>
          <w:i/>
          <w:iCs/>
          <w:sz w:val="18"/>
          <w:szCs w:val="18"/>
        </w:rPr>
        <w:t>placed in the faculty member’s personnel file.</w:t>
      </w:r>
    </w:p>
    <w:sectPr w:rsidR="00234D26" w:rsidRPr="00234D2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2BCEDC" w14:textId="77777777" w:rsidR="006F3E43" w:rsidRDefault="006F3E43" w:rsidP="007611EF">
      <w:pPr>
        <w:spacing w:after="0" w:line="240" w:lineRule="auto"/>
      </w:pPr>
      <w:r>
        <w:separator/>
      </w:r>
    </w:p>
  </w:endnote>
  <w:endnote w:type="continuationSeparator" w:id="0">
    <w:p w14:paraId="1CD0B8D3" w14:textId="77777777" w:rsidR="006F3E43" w:rsidRDefault="006F3E43" w:rsidP="00761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sz w:val="18"/>
        <w:szCs w:val="18"/>
      </w:rPr>
      <w:id w:val="1774674001"/>
      <w:docPartObj>
        <w:docPartGallery w:val="Page Numbers (Bottom of Page)"/>
        <w:docPartUnique/>
      </w:docPartObj>
    </w:sdtPr>
    <w:sdtEndPr/>
    <w:sdtContent>
      <w:sdt>
        <w:sdtPr>
          <w:rPr>
            <w:b/>
            <w:bCs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D7D4E1" w14:textId="5CDFDD6E" w:rsidR="00637DAF" w:rsidRPr="00637DAF" w:rsidRDefault="00637DAF" w:rsidP="00637DAF">
            <w:pPr>
              <w:pStyle w:val="Footer"/>
              <w:jc w:val="right"/>
              <w:rPr>
                <w:b/>
                <w:bCs/>
                <w:sz w:val="18"/>
                <w:szCs w:val="18"/>
              </w:rPr>
            </w:pPr>
            <w:r w:rsidRPr="00637DAF">
              <w:rPr>
                <w:b/>
                <w:bCs/>
                <w:sz w:val="18"/>
                <w:szCs w:val="18"/>
              </w:rPr>
              <w:t xml:space="preserve">Page </w:t>
            </w:r>
            <w:r w:rsidRPr="00637DAF">
              <w:rPr>
                <w:b/>
                <w:bCs/>
                <w:sz w:val="18"/>
                <w:szCs w:val="18"/>
              </w:rPr>
              <w:fldChar w:fldCharType="begin"/>
            </w:r>
            <w:r w:rsidRPr="00637DAF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637DAF">
              <w:rPr>
                <w:b/>
                <w:bCs/>
                <w:sz w:val="18"/>
                <w:szCs w:val="18"/>
              </w:rPr>
              <w:fldChar w:fldCharType="separate"/>
            </w:r>
            <w:r w:rsidR="00A73E3B">
              <w:rPr>
                <w:b/>
                <w:bCs/>
                <w:noProof/>
                <w:sz w:val="18"/>
                <w:szCs w:val="18"/>
              </w:rPr>
              <w:t>1</w:t>
            </w:r>
            <w:r w:rsidRPr="00637DAF">
              <w:rPr>
                <w:b/>
                <w:bCs/>
                <w:sz w:val="18"/>
                <w:szCs w:val="18"/>
              </w:rPr>
              <w:fldChar w:fldCharType="end"/>
            </w:r>
            <w:r w:rsidRPr="00637DAF">
              <w:rPr>
                <w:b/>
                <w:bCs/>
                <w:sz w:val="18"/>
                <w:szCs w:val="18"/>
              </w:rPr>
              <w:t xml:space="preserve"> of </w:t>
            </w:r>
            <w:r w:rsidRPr="00637DAF">
              <w:rPr>
                <w:b/>
                <w:bCs/>
                <w:sz w:val="18"/>
                <w:szCs w:val="18"/>
              </w:rPr>
              <w:fldChar w:fldCharType="begin"/>
            </w:r>
            <w:r w:rsidRPr="00637DAF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637DAF">
              <w:rPr>
                <w:b/>
                <w:bCs/>
                <w:sz w:val="18"/>
                <w:szCs w:val="18"/>
              </w:rPr>
              <w:fldChar w:fldCharType="separate"/>
            </w:r>
            <w:r w:rsidR="00A73E3B">
              <w:rPr>
                <w:b/>
                <w:bCs/>
                <w:noProof/>
                <w:sz w:val="18"/>
                <w:szCs w:val="18"/>
              </w:rPr>
              <w:t>2</w:t>
            </w:r>
            <w:r w:rsidRPr="00637DA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6258B" w14:textId="77777777" w:rsidR="006F3E43" w:rsidRDefault="006F3E43" w:rsidP="007611EF">
      <w:pPr>
        <w:spacing w:after="0" w:line="240" w:lineRule="auto"/>
      </w:pPr>
      <w:r>
        <w:separator/>
      </w:r>
    </w:p>
  </w:footnote>
  <w:footnote w:type="continuationSeparator" w:id="0">
    <w:p w14:paraId="05A960B2" w14:textId="77777777" w:rsidR="006F3E43" w:rsidRDefault="006F3E43" w:rsidP="00761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9A9B9D" w:themeFill="accent2" w:themeFillTint="99"/>
      <w:tblLook w:val="04A0" w:firstRow="1" w:lastRow="0" w:firstColumn="1" w:lastColumn="0" w:noHBand="0" w:noVBand="1"/>
    </w:tblPr>
    <w:tblGrid>
      <w:gridCol w:w="6588"/>
      <w:gridCol w:w="2772"/>
    </w:tblGrid>
    <w:tr w:rsidR="007611EF" w14:paraId="7C7C1539" w14:textId="77777777" w:rsidTr="00A73E3B">
      <w:trPr>
        <w:trHeight w:val="253"/>
        <w:jc w:val="center"/>
      </w:trPr>
      <w:tc>
        <w:tcPr>
          <w:tcW w:w="10445" w:type="dxa"/>
          <w:gridSpan w:val="2"/>
          <w:shd w:val="clear" w:color="auto" w:fill="660033" w:themeFill="accent4"/>
        </w:tcPr>
        <w:p w14:paraId="66844C9D" w14:textId="06B34AF4" w:rsidR="007611EF" w:rsidRPr="00A73E3B" w:rsidRDefault="00A73E3B" w:rsidP="007611EF">
          <w:pPr>
            <w:pStyle w:val="Header"/>
            <w:spacing w:before="120" w:after="120"/>
            <w:jc w:val="center"/>
            <w:rPr>
              <w:color w:val="FFFFFF" w:themeColor="background1"/>
              <w:sz w:val="28"/>
              <w:szCs w:val="28"/>
            </w:rPr>
          </w:pPr>
          <w:r>
            <w:rPr>
              <w:b/>
              <w:color w:val="FFFFFF" w:themeColor="background1"/>
              <w:sz w:val="28"/>
              <w:szCs w:val="28"/>
            </w:rPr>
            <w:t>Chadron</w:t>
          </w:r>
          <w:r w:rsidR="007611EF" w:rsidRPr="00A73E3B">
            <w:rPr>
              <w:b/>
              <w:color w:val="FFFFFF" w:themeColor="background1"/>
              <w:sz w:val="28"/>
              <w:szCs w:val="28"/>
            </w:rPr>
            <w:t xml:space="preserve"> State College</w:t>
          </w:r>
        </w:p>
      </w:tc>
    </w:tr>
    <w:tr w:rsidR="007611EF" w14:paraId="3EACDDBF" w14:textId="77777777" w:rsidTr="00561603">
      <w:trPr>
        <w:jc w:val="center"/>
      </w:trPr>
      <w:tc>
        <w:tcPr>
          <w:tcW w:w="7385" w:type="dxa"/>
          <w:tcBorders>
            <w:right w:val="single" w:sz="4" w:space="0" w:color="auto"/>
          </w:tcBorders>
          <w:shd w:val="clear" w:color="auto" w:fill="DDDDDE" w:themeFill="accent2" w:themeFillTint="33"/>
          <w:vAlign w:val="center"/>
        </w:tcPr>
        <w:p w14:paraId="3F472504" w14:textId="77777777" w:rsidR="007611EF" w:rsidRPr="00B00869" w:rsidRDefault="007611EF" w:rsidP="007611EF">
          <w:pPr>
            <w:pStyle w:val="Header"/>
            <w:spacing w:before="120" w:after="120"/>
            <w:rPr>
              <w:b/>
              <w:sz w:val="24"/>
              <w:szCs w:val="24"/>
            </w:rPr>
          </w:pPr>
          <w:r w:rsidRPr="00B00869">
            <w:rPr>
              <w:b/>
              <w:sz w:val="24"/>
              <w:szCs w:val="24"/>
            </w:rPr>
            <w:t xml:space="preserve">Faculty Name:                                                                 </w:t>
          </w:r>
        </w:p>
      </w:tc>
      <w:tc>
        <w:tcPr>
          <w:tcW w:w="3060" w:type="dxa"/>
          <w:tcBorders>
            <w:left w:val="single" w:sz="4" w:space="0" w:color="auto"/>
          </w:tcBorders>
          <w:shd w:val="clear" w:color="auto" w:fill="DDDDDE" w:themeFill="accent2" w:themeFillTint="33"/>
          <w:vAlign w:val="center"/>
        </w:tcPr>
        <w:p w14:paraId="2763E74B" w14:textId="3B6FB71E" w:rsidR="007611EF" w:rsidRPr="00B00869" w:rsidRDefault="007611EF" w:rsidP="007611EF">
          <w:pPr>
            <w:pStyle w:val="Header"/>
            <w:spacing w:before="120" w:after="120"/>
            <w:rPr>
              <w:b/>
              <w:sz w:val="24"/>
              <w:szCs w:val="24"/>
            </w:rPr>
          </w:pPr>
          <w:r w:rsidRPr="00B00869">
            <w:rPr>
              <w:b/>
              <w:sz w:val="24"/>
              <w:szCs w:val="24"/>
            </w:rPr>
            <w:t xml:space="preserve">Year:  </w:t>
          </w:r>
        </w:p>
      </w:tc>
    </w:tr>
  </w:tbl>
  <w:p w14:paraId="460D1B33" w14:textId="67585190" w:rsidR="007611EF" w:rsidRDefault="007611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MDEyMTc0NjWwNDdX0lEKTi0uzszPAykwrAUAhHp1MSwAAAA="/>
  </w:docVars>
  <w:rsids>
    <w:rsidRoot w:val="007611EF"/>
    <w:rsid w:val="00040734"/>
    <w:rsid w:val="00066720"/>
    <w:rsid w:val="000B7FA3"/>
    <w:rsid w:val="000C7F43"/>
    <w:rsid w:val="00134768"/>
    <w:rsid w:val="001574FE"/>
    <w:rsid w:val="001917C9"/>
    <w:rsid w:val="00232FED"/>
    <w:rsid w:val="00234D26"/>
    <w:rsid w:val="00280823"/>
    <w:rsid w:val="002A5437"/>
    <w:rsid w:val="002A7554"/>
    <w:rsid w:val="002F763E"/>
    <w:rsid w:val="0032088F"/>
    <w:rsid w:val="003B10F4"/>
    <w:rsid w:val="004309B8"/>
    <w:rsid w:val="004B1C08"/>
    <w:rsid w:val="00541A1B"/>
    <w:rsid w:val="005473F9"/>
    <w:rsid w:val="00550B48"/>
    <w:rsid w:val="00637DAF"/>
    <w:rsid w:val="00691038"/>
    <w:rsid w:val="006F39C1"/>
    <w:rsid w:val="006F3E43"/>
    <w:rsid w:val="007611EF"/>
    <w:rsid w:val="008737C9"/>
    <w:rsid w:val="008A7710"/>
    <w:rsid w:val="008C7355"/>
    <w:rsid w:val="00A404F7"/>
    <w:rsid w:val="00A73E3B"/>
    <w:rsid w:val="00B55ABD"/>
    <w:rsid w:val="00B716A3"/>
    <w:rsid w:val="00B81DEA"/>
    <w:rsid w:val="00B9210E"/>
    <w:rsid w:val="00B9632A"/>
    <w:rsid w:val="00D95E37"/>
    <w:rsid w:val="00D96668"/>
    <w:rsid w:val="00DA7D52"/>
    <w:rsid w:val="00DD6BA5"/>
    <w:rsid w:val="00E059EC"/>
    <w:rsid w:val="00EE607F"/>
    <w:rsid w:val="00F95E10"/>
    <w:rsid w:val="00FB1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749B935"/>
  <w15:chartTrackingRefBased/>
  <w15:docId w15:val="{6589FDF3-93C3-4967-B29A-BE74594A9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6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1EF"/>
  </w:style>
  <w:style w:type="paragraph" w:styleId="Footer">
    <w:name w:val="footer"/>
    <w:basedOn w:val="Normal"/>
    <w:link w:val="FooterChar"/>
    <w:uiPriority w:val="99"/>
    <w:unhideWhenUsed/>
    <w:rsid w:val="0076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1EF"/>
  </w:style>
  <w:style w:type="table" w:styleId="TableGrid">
    <w:name w:val="Table Grid"/>
    <w:basedOn w:val="TableNormal"/>
    <w:uiPriority w:val="39"/>
    <w:rsid w:val="007611EF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39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9C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7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7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7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72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NSCS+colleges">
      <a:dk1>
        <a:sysClr val="windowText" lastClr="000000"/>
      </a:dk1>
      <a:lt1>
        <a:sysClr val="window" lastClr="FFFFFF"/>
      </a:lt1>
      <a:dk2>
        <a:srgbClr val="00965E"/>
      </a:dk2>
      <a:lt2>
        <a:srgbClr val="E7E6E6"/>
      </a:lt2>
      <a:accent1>
        <a:srgbClr val="BCE5D4"/>
      </a:accent1>
      <a:accent2>
        <a:srgbClr val="58595B"/>
      </a:accent2>
      <a:accent3>
        <a:srgbClr val="FF5100"/>
      </a:accent3>
      <a:accent4>
        <a:srgbClr val="660033"/>
      </a:accent4>
      <a:accent5>
        <a:srgbClr val="002F6C"/>
      </a:accent5>
      <a:accent6>
        <a:srgbClr val="FFCC00"/>
      </a:accent6>
      <a:hlink>
        <a:srgbClr val="00965E"/>
      </a:hlink>
      <a:folHlink>
        <a:srgbClr val="5859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F53AEC74B0D4BB186E72EE3037219" ma:contentTypeVersion="10" ma:contentTypeDescription="Create a new document." ma:contentTypeScope="" ma:versionID="6223fdb36502b196b7c0df754ab8a31f">
  <xsd:schema xmlns:xsd="http://www.w3.org/2001/XMLSchema" xmlns:xs="http://www.w3.org/2001/XMLSchema" xmlns:p="http://schemas.microsoft.com/office/2006/metadata/properties" xmlns:ns3="3aa172aa-cdb2-4c3b-811a-5300a6b35208" targetNamespace="http://schemas.microsoft.com/office/2006/metadata/properties" ma:root="true" ma:fieldsID="20faa9946b1e9a6021e65a10227e0892" ns3:_="">
    <xsd:import namespace="3aa172aa-cdb2-4c3b-811a-5300a6b352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172aa-cdb2-4c3b-811a-5300a6b35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AF7644-BE33-46DE-9676-D8A3FEAC242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aa172aa-cdb2-4c3b-811a-5300a6b35208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1895101-A586-4606-B322-7C5B0FEE35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E08066-F39F-4973-82D7-74F30EDD5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a172aa-cdb2-4c3b-811a-5300a6b35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 Yorges</dc:creator>
  <cp:keywords/>
  <dc:description/>
  <cp:lastModifiedBy>Jodi Kupper</cp:lastModifiedBy>
  <cp:revision>2</cp:revision>
  <cp:lastPrinted>2022-07-12T19:44:00Z</cp:lastPrinted>
  <dcterms:created xsi:type="dcterms:W3CDTF">2022-08-03T21:04:00Z</dcterms:created>
  <dcterms:modified xsi:type="dcterms:W3CDTF">2022-08-03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F53AEC74B0D4BB186E72EE3037219</vt:lpwstr>
  </property>
</Properties>
</file>